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E22F1B0" w14:textId="77777777" w:rsidR="00EB1E9F" w:rsidRPr="0015658D" w:rsidRDefault="007F15FA" w:rsidP="0015658D">
      <w:pPr>
        <w:ind w:right="-7"/>
        <w:rPr>
          <w:i/>
        </w:rPr>
      </w:pPr>
      <w:bookmarkStart w:id="0" w:name="_GoBack"/>
      <w:bookmarkEnd w:id="0"/>
      <w:r>
        <w:t>This activity will help students prepare for a job interview. Complete each section by following the instructions below.</w:t>
      </w:r>
      <w:r w:rsidR="0015658D">
        <w:t xml:space="preserve"> </w:t>
      </w:r>
      <w:r w:rsidR="00514378">
        <w:t xml:space="preserve">Related Lessons: </w:t>
      </w:r>
      <w:r w:rsidR="00514378">
        <w:rPr>
          <w:i/>
        </w:rPr>
        <w:t>see “Famous Person Interviews”</w:t>
      </w:r>
    </w:p>
    <w:tbl>
      <w:tblPr>
        <w:tblStyle w:val="a"/>
        <w:tblW w:w="9609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51"/>
        <w:gridCol w:w="652"/>
        <w:gridCol w:w="2551"/>
        <w:gridCol w:w="652"/>
        <w:gridCol w:w="2551"/>
        <w:gridCol w:w="652"/>
      </w:tblGrid>
      <w:tr w:rsidR="00EB1E9F" w14:paraId="3C17143D" w14:textId="77777777">
        <w:trPr>
          <w:trHeight w:val="560"/>
        </w:trPr>
        <w:tc>
          <w:tcPr>
            <w:tcW w:w="2551" w:type="dxa"/>
            <w:shd w:val="clear" w:color="auto" w:fill="EEECE1"/>
            <w:vAlign w:val="center"/>
          </w:tcPr>
          <w:p w14:paraId="3D9EC02F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0E3F9D59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398423BE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1D5C03A5" w14:textId="77777777" w:rsidR="00EB1E9F" w:rsidRDefault="00BA7766">
            <w:pPr>
              <w:spacing w:after="0"/>
              <w:ind w:right="-7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6E049FB0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Requires myBlueprint.ca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426F1F78" w14:textId="77777777" w:rsidR="00EB1E9F" w:rsidRDefault="00BA7766">
            <w:pPr>
              <w:spacing w:after="0"/>
              <w:ind w:right="-7"/>
              <w:jc w:val="center"/>
            </w:pPr>
            <w:r>
              <w:t>X</w:t>
            </w:r>
          </w:p>
        </w:tc>
      </w:tr>
    </w:tbl>
    <w:p w14:paraId="5C70333D" w14:textId="77777777" w:rsidR="00EB1E9F" w:rsidRDefault="00EB1E9F">
      <w:pPr>
        <w:spacing w:after="0"/>
        <w:ind w:right="-7"/>
      </w:pPr>
    </w:p>
    <w:p w14:paraId="576A8526" w14:textId="77777777" w:rsidR="00EB1E9F" w:rsidRDefault="00E67191">
      <w:pPr>
        <w:spacing w:after="0"/>
        <w:ind w:right="-7"/>
      </w:pPr>
      <w:r>
        <w:rPr>
          <w:b/>
        </w:rPr>
        <w:t>LEARNING GOALS:</w:t>
      </w:r>
    </w:p>
    <w:p w14:paraId="2C82E26A" w14:textId="77777777" w:rsidR="00EB1E9F" w:rsidRDefault="00E67191">
      <w:pPr>
        <w:numPr>
          <w:ilvl w:val="0"/>
          <w:numId w:val="3"/>
        </w:numPr>
        <w:spacing w:after="0"/>
        <w:ind w:right="-7" w:hanging="360"/>
      </w:pPr>
      <w:r>
        <w:t>Students will develop interview skills necessary for the work force.</w:t>
      </w:r>
    </w:p>
    <w:p w14:paraId="3434CDA8" w14:textId="77777777" w:rsidR="00EB1E9F" w:rsidRDefault="00E67191">
      <w:pPr>
        <w:numPr>
          <w:ilvl w:val="0"/>
          <w:numId w:val="3"/>
        </w:numPr>
        <w:spacing w:after="0"/>
        <w:ind w:right="-7" w:hanging="360"/>
      </w:pPr>
      <w:r>
        <w:t>Students will practice interview skills in a mock interview setting.</w:t>
      </w:r>
    </w:p>
    <w:p w14:paraId="68C27501" w14:textId="77777777" w:rsidR="00EB1E9F" w:rsidRDefault="00EB1E9F">
      <w:pPr>
        <w:spacing w:after="0"/>
        <w:ind w:right="-7"/>
      </w:pPr>
    </w:p>
    <w:p w14:paraId="070F9271" w14:textId="77777777" w:rsidR="00BA7766" w:rsidRDefault="00BA7766">
      <w:pPr>
        <w:spacing w:after="0"/>
        <w:ind w:right="-7"/>
        <w:rPr>
          <w:b/>
        </w:rPr>
      </w:pPr>
      <w:r>
        <w:rPr>
          <w:b/>
        </w:rPr>
        <w:t>CORE COMPETENCIES:</w:t>
      </w:r>
    </w:p>
    <w:p w14:paraId="7B719BD0" w14:textId="77777777" w:rsidR="00BA7766" w:rsidRPr="00BA7766" w:rsidRDefault="00BA7766" w:rsidP="00BA7766">
      <w:pPr>
        <w:pStyle w:val="ListParagraph"/>
        <w:numPr>
          <w:ilvl w:val="0"/>
          <w:numId w:val="6"/>
        </w:numPr>
        <w:spacing w:after="0"/>
        <w:ind w:right="-7"/>
      </w:pPr>
      <w:r w:rsidRPr="00BA7766">
        <w:t>Communication</w:t>
      </w:r>
    </w:p>
    <w:p w14:paraId="5073858E" w14:textId="77777777" w:rsidR="00BA7766" w:rsidRDefault="00BA7766">
      <w:pPr>
        <w:spacing w:after="0"/>
        <w:ind w:right="-7"/>
        <w:rPr>
          <w:b/>
        </w:rPr>
      </w:pPr>
    </w:p>
    <w:p w14:paraId="7AD77053" w14:textId="77777777" w:rsidR="00EB1E9F" w:rsidRDefault="00E67191">
      <w:pPr>
        <w:spacing w:after="0"/>
        <w:ind w:right="-7"/>
      </w:pPr>
      <w:r>
        <w:rPr>
          <w:b/>
        </w:rPr>
        <w:t>MATERIALS:</w:t>
      </w:r>
    </w:p>
    <w:p w14:paraId="35FD14E4" w14:textId="77777777" w:rsidR="00EB1E9F" w:rsidRPr="00DD6EFA" w:rsidRDefault="00E67191" w:rsidP="00DD6EFA">
      <w:pPr>
        <w:pStyle w:val="ListParagraph"/>
        <w:numPr>
          <w:ilvl w:val="0"/>
          <w:numId w:val="6"/>
        </w:numPr>
        <w:spacing w:after="0"/>
        <w:ind w:right="-7"/>
        <w:rPr>
          <w:b/>
        </w:rPr>
      </w:pPr>
      <w:r>
        <w:t>Writing tools</w:t>
      </w:r>
    </w:p>
    <w:p w14:paraId="491748AB" w14:textId="77777777" w:rsidR="00BA7766" w:rsidRPr="00DD6EFA" w:rsidRDefault="00BA7766" w:rsidP="00DD6EFA">
      <w:pPr>
        <w:pStyle w:val="ListParagraph"/>
        <w:numPr>
          <w:ilvl w:val="0"/>
          <w:numId w:val="6"/>
        </w:numPr>
        <w:spacing w:after="0"/>
        <w:ind w:right="-7"/>
        <w:rPr>
          <w:b/>
        </w:rPr>
      </w:pPr>
      <w:r>
        <w:t>Computer, tablet, or mobile device</w:t>
      </w:r>
    </w:p>
    <w:p w14:paraId="1D4B99CC" w14:textId="77777777" w:rsidR="00EB1E9F" w:rsidRPr="00DD6EFA" w:rsidRDefault="00775BE8" w:rsidP="00DD6EFA">
      <w:pPr>
        <w:pStyle w:val="ListParagraph"/>
        <w:numPr>
          <w:ilvl w:val="0"/>
          <w:numId w:val="6"/>
        </w:numPr>
        <w:spacing w:after="0"/>
        <w:ind w:right="-7"/>
        <w:rPr>
          <w:b/>
        </w:rPr>
      </w:pPr>
      <w:r w:rsidRPr="00DD6EFA">
        <w:rPr>
          <w:b/>
        </w:rPr>
        <w:t>Handout [A] – Interview Skills</w:t>
      </w:r>
    </w:p>
    <w:p w14:paraId="7857DA22" w14:textId="77777777" w:rsidR="00BA7766" w:rsidRPr="00BA7766" w:rsidRDefault="00BA7766" w:rsidP="00DD6EFA">
      <w:pPr>
        <w:pStyle w:val="ListParagraph"/>
        <w:numPr>
          <w:ilvl w:val="0"/>
          <w:numId w:val="6"/>
        </w:numPr>
        <w:spacing w:after="0"/>
        <w:ind w:right="-7"/>
      </w:pPr>
      <w:r w:rsidRPr="00BA7766">
        <w:t>Mock Interview Rubric</w:t>
      </w:r>
    </w:p>
    <w:p w14:paraId="5D583EF0" w14:textId="77777777" w:rsidR="00EB1E9F" w:rsidRDefault="00EB1E9F">
      <w:pPr>
        <w:spacing w:after="0"/>
        <w:ind w:right="-7"/>
      </w:pPr>
    </w:p>
    <w:p w14:paraId="1D736F4E" w14:textId="77777777" w:rsidR="00EB1E9F" w:rsidRDefault="00E67191">
      <w:pPr>
        <w:spacing w:after="0"/>
        <w:ind w:right="-7"/>
      </w:pPr>
      <w:r>
        <w:rPr>
          <w:b/>
        </w:rPr>
        <w:t>INSTRUCTIONS:</w:t>
      </w:r>
    </w:p>
    <w:p w14:paraId="7081CF50" w14:textId="77777777" w:rsidR="00EB1E9F" w:rsidRDefault="00E67191">
      <w:pPr>
        <w:numPr>
          <w:ilvl w:val="0"/>
          <w:numId w:val="5"/>
        </w:numPr>
        <w:spacing w:after="0"/>
        <w:ind w:right="-7" w:hanging="360"/>
      </w:pPr>
      <w:r>
        <w:t xml:space="preserve">Give students </w:t>
      </w:r>
      <w:r>
        <w:rPr>
          <w:b/>
        </w:rPr>
        <w:t xml:space="preserve">Handout </w:t>
      </w:r>
      <w:r w:rsidR="00775BE8">
        <w:rPr>
          <w:b/>
        </w:rPr>
        <w:t>[</w:t>
      </w:r>
      <w:r>
        <w:rPr>
          <w:b/>
        </w:rPr>
        <w:t>A</w:t>
      </w:r>
      <w:r w:rsidR="00775BE8">
        <w:rPr>
          <w:b/>
        </w:rPr>
        <w:t>]</w:t>
      </w:r>
      <w:r>
        <w:t>, and as a class, discuss Important Things to Remember When Interviewing [A]</w:t>
      </w:r>
    </w:p>
    <w:p w14:paraId="3EFB10F2" w14:textId="77777777" w:rsidR="00EB1E9F" w:rsidRDefault="00E67191">
      <w:pPr>
        <w:numPr>
          <w:ilvl w:val="0"/>
          <w:numId w:val="5"/>
        </w:numPr>
        <w:spacing w:after="0"/>
        <w:ind w:right="-7" w:hanging="360"/>
      </w:pPr>
      <w:r>
        <w:t xml:space="preserve">Have students choose a job that they could currently apply for (e.g. apprentice, teaching assistant, food service, retail sales, marketing promotions etc.)  </w:t>
      </w:r>
    </w:p>
    <w:p w14:paraId="40C5E882" w14:textId="77777777" w:rsidR="00EB1E9F" w:rsidRDefault="00E67191">
      <w:pPr>
        <w:numPr>
          <w:ilvl w:val="0"/>
          <w:numId w:val="5"/>
        </w:numPr>
        <w:spacing w:after="0"/>
        <w:ind w:right="-7" w:hanging="360"/>
      </w:pPr>
      <w:r>
        <w:t>Have students complete section [B] Structuring an Answer individually</w:t>
      </w:r>
    </w:p>
    <w:p w14:paraId="03759FD8" w14:textId="77777777" w:rsidR="00EB1E9F" w:rsidRDefault="00E67191">
      <w:pPr>
        <w:numPr>
          <w:ilvl w:val="0"/>
          <w:numId w:val="5"/>
        </w:numPr>
        <w:spacing w:after="0"/>
        <w:ind w:right="-7" w:hanging="360"/>
      </w:pPr>
      <w:r>
        <w:t>Put students in pairs and have them take turns asking each other the questions and stating their answers from [B] as if in an interview setting</w:t>
      </w:r>
    </w:p>
    <w:p w14:paraId="5281C210" w14:textId="77777777" w:rsidR="00EB1E9F" w:rsidRDefault="00E67191">
      <w:pPr>
        <w:numPr>
          <w:ilvl w:val="0"/>
          <w:numId w:val="5"/>
        </w:numPr>
        <w:spacing w:after="0"/>
        <w:ind w:right="-7" w:hanging="360"/>
      </w:pPr>
      <w:r>
        <w:t>Have students present this mock interview to the class</w:t>
      </w:r>
    </w:p>
    <w:p w14:paraId="56FEBA2D" w14:textId="77777777" w:rsidR="00BA7766" w:rsidRDefault="00BA7766">
      <w:pPr>
        <w:spacing w:after="0"/>
        <w:ind w:right="-7"/>
      </w:pPr>
    </w:p>
    <w:p w14:paraId="05392C70" w14:textId="77777777" w:rsidR="00BA7766" w:rsidRDefault="00BA7766" w:rsidP="00BA7766">
      <w:pPr>
        <w:spacing w:after="0"/>
      </w:pPr>
      <w:r>
        <w:rPr>
          <w:b/>
        </w:rPr>
        <w:t>EXTENSION ACTIVITY</w:t>
      </w:r>
      <w:r w:rsidRPr="009F1F06">
        <w:t xml:space="preserve">: </w:t>
      </w:r>
    </w:p>
    <w:p w14:paraId="7D6A813A" w14:textId="77777777" w:rsidR="00BA7766" w:rsidRDefault="00BA7766" w:rsidP="00BA7766">
      <w:pPr>
        <w:pStyle w:val="ListParagraph"/>
        <w:numPr>
          <w:ilvl w:val="0"/>
          <w:numId w:val="8"/>
        </w:numPr>
        <w:spacing w:after="0"/>
      </w:pPr>
      <w:r w:rsidRPr="009F1F06">
        <w:t xml:space="preserve">Ask students to </w:t>
      </w:r>
      <w:r>
        <w:t xml:space="preserve">log in to their </w:t>
      </w:r>
      <w:proofErr w:type="spellStart"/>
      <w:r>
        <w:t>myBlueprint</w:t>
      </w:r>
      <w:proofErr w:type="spellEnd"/>
      <w:r>
        <w:t xml:space="preserve"> account by visiting </w:t>
      </w:r>
      <w:hyperlink r:id="rId7" w:history="1">
        <w:r w:rsidRPr="00BA7766">
          <w:rPr>
            <w:rStyle w:val="Hyperlink"/>
          </w:rPr>
          <w:t>www.myBlueprint.ca</w:t>
        </w:r>
      </w:hyperlink>
      <w:r>
        <w:t xml:space="preserve">. </w:t>
      </w:r>
    </w:p>
    <w:p w14:paraId="79EC8547" w14:textId="77777777" w:rsidR="00BA7766" w:rsidRDefault="00BA7766" w:rsidP="00BA7766">
      <w:pPr>
        <w:pStyle w:val="ListParagraph"/>
        <w:numPr>
          <w:ilvl w:val="0"/>
          <w:numId w:val="8"/>
        </w:numPr>
        <w:spacing w:after="0"/>
      </w:pPr>
      <w:r>
        <w:t xml:space="preserve">Have students select </w:t>
      </w:r>
      <w:r w:rsidRPr="00BA7766">
        <w:rPr>
          <w:b/>
        </w:rPr>
        <w:t>Portfolios</w:t>
      </w:r>
      <w:r>
        <w:t xml:space="preserve"> from the Home section and select their ‘Core Competencies’ portfolio (</w:t>
      </w:r>
      <w:r w:rsidR="00DD6EFA">
        <w:t xml:space="preserve">If students don’t have a ‘Core Competencies’ portfolio, have them create a new portfolio titled ‘Core Competencies by clicking </w:t>
      </w:r>
      <w:r w:rsidR="00DD6EFA" w:rsidRPr="00D0488D">
        <w:rPr>
          <w:b/>
        </w:rPr>
        <w:t>+ Add Portfolio</w:t>
      </w:r>
      <w:r>
        <w:t>).</w:t>
      </w:r>
    </w:p>
    <w:p w14:paraId="01C1F4B3" w14:textId="77777777" w:rsidR="00BA7766" w:rsidRDefault="00BA7766" w:rsidP="00BA7766">
      <w:pPr>
        <w:pStyle w:val="ListParagraph"/>
        <w:numPr>
          <w:ilvl w:val="0"/>
          <w:numId w:val="8"/>
        </w:numPr>
        <w:spacing w:after="0"/>
      </w:pPr>
      <w:r>
        <w:t xml:space="preserve">Ask students to add a recording (audio or video) of their mock interview to their portfolio </w:t>
      </w:r>
      <w:r w:rsidRPr="00BA7766">
        <w:rPr>
          <w:b/>
        </w:rPr>
        <w:t>(+ Add Box &gt; Add Media +</w:t>
      </w:r>
      <w:r>
        <w:t>)</w:t>
      </w:r>
    </w:p>
    <w:p w14:paraId="08D52CE8" w14:textId="77777777" w:rsidR="00BA7766" w:rsidRDefault="00BA7766" w:rsidP="00BA7766">
      <w:pPr>
        <w:pStyle w:val="ListParagraph"/>
        <w:numPr>
          <w:ilvl w:val="0"/>
          <w:numId w:val="8"/>
        </w:numPr>
        <w:spacing w:after="0"/>
      </w:pPr>
      <w:r>
        <w:t xml:space="preserve">Have students add a reflection to their portfolio </w:t>
      </w:r>
      <w:r w:rsidR="00CB1FC6">
        <w:t>artefact</w:t>
      </w:r>
      <w:r>
        <w:t xml:space="preserve"> (</w:t>
      </w:r>
      <w:r w:rsidRPr="00BA7766">
        <w:rPr>
          <w:b/>
        </w:rPr>
        <w:t>+Reflection</w:t>
      </w:r>
      <w:r>
        <w:rPr>
          <w:b/>
        </w:rPr>
        <w:t>s</w:t>
      </w:r>
      <w:r>
        <w:t>) to answer the following prompts:</w:t>
      </w:r>
    </w:p>
    <w:p w14:paraId="75286465" w14:textId="77777777" w:rsidR="00BA7766" w:rsidRDefault="00FC2E20" w:rsidP="00BA7766">
      <w:pPr>
        <w:pStyle w:val="ListParagraph"/>
        <w:numPr>
          <w:ilvl w:val="1"/>
          <w:numId w:val="8"/>
        </w:numPr>
        <w:spacing w:after="0"/>
      </w:pPr>
      <w:r>
        <w:t>Describe how you collaborated with your partner during the Mock Interview.</w:t>
      </w:r>
    </w:p>
    <w:p w14:paraId="29A07CA8" w14:textId="77777777" w:rsidR="00FC2E20" w:rsidRDefault="00FC2E20" w:rsidP="00BA7766">
      <w:pPr>
        <w:pStyle w:val="ListParagraph"/>
        <w:numPr>
          <w:ilvl w:val="1"/>
          <w:numId w:val="8"/>
        </w:numPr>
        <w:spacing w:after="0"/>
      </w:pPr>
      <w:r>
        <w:t>How did you show that you are an active listener during the Mock Interview?</w:t>
      </w:r>
    </w:p>
    <w:p w14:paraId="0CDAFB0C" w14:textId="77777777" w:rsidR="00FC2E20" w:rsidRDefault="00FC2E20" w:rsidP="00BA7766">
      <w:pPr>
        <w:pStyle w:val="ListParagraph"/>
        <w:numPr>
          <w:ilvl w:val="1"/>
          <w:numId w:val="8"/>
        </w:numPr>
        <w:spacing w:after="0"/>
      </w:pPr>
      <w:r>
        <w:t xml:space="preserve">What worked well when you answered the mock interview questions? </w:t>
      </w:r>
    </w:p>
    <w:p w14:paraId="47DDAFCF" w14:textId="77777777" w:rsidR="00FC2E20" w:rsidRDefault="00FC2E20" w:rsidP="00BA7766">
      <w:pPr>
        <w:pStyle w:val="ListParagraph"/>
        <w:numPr>
          <w:ilvl w:val="1"/>
          <w:numId w:val="8"/>
        </w:numPr>
        <w:spacing w:after="0"/>
      </w:pPr>
      <w:r>
        <w:t>Describe the feedback you provided to your partner after they answered the Mock Interview questions.</w:t>
      </w:r>
    </w:p>
    <w:p w14:paraId="1EAE77BC" w14:textId="77777777" w:rsidR="00FC2E20" w:rsidRDefault="00FC2E20" w:rsidP="00BA7766">
      <w:pPr>
        <w:pStyle w:val="ListParagraph"/>
        <w:numPr>
          <w:ilvl w:val="1"/>
          <w:numId w:val="8"/>
        </w:numPr>
        <w:spacing w:after="0"/>
      </w:pPr>
      <w:r>
        <w:lastRenderedPageBreak/>
        <w:t>What would you do differently next time you are answering questions about yourself in an interview setting?</w:t>
      </w:r>
    </w:p>
    <w:p w14:paraId="2634317A" w14:textId="77777777" w:rsidR="00FC2E20" w:rsidRDefault="00FC2E20" w:rsidP="00BA7766">
      <w:pPr>
        <w:pStyle w:val="ListParagraph"/>
        <w:numPr>
          <w:ilvl w:val="1"/>
          <w:numId w:val="8"/>
        </w:numPr>
        <w:spacing w:after="0"/>
      </w:pPr>
      <w:r>
        <w:t>Knowing the interview skills that you know now, what strategies would you use to help present your strengths and interests in a future interview?</w:t>
      </w:r>
    </w:p>
    <w:p w14:paraId="3B5AE86B" w14:textId="77777777" w:rsidR="00FC2E20" w:rsidRDefault="00FC2E20" w:rsidP="00FC2E20">
      <w:pPr>
        <w:pStyle w:val="ListParagraph"/>
        <w:numPr>
          <w:ilvl w:val="1"/>
          <w:numId w:val="8"/>
        </w:numPr>
        <w:spacing w:after="0"/>
      </w:pPr>
      <w:r>
        <w:t>Identify an area that you would like to improve/develop further and create an “I” statement (I would like to continue to improve my communication skills by…)</w:t>
      </w:r>
    </w:p>
    <w:p w14:paraId="29931535" w14:textId="77777777" w:rsidR="00BA7766" w:rsidRPr="009F1F06" w:rsidRDefault="00BA7766" w:rsidP="00BA7766">
      <w:pPr>
        <w:pStyle w:val="ListParagraph"/>
        <w:spacing w:after="0"/>
      </w:pPr>
    </w:p>
    <w:p w14:paraId="0AA15EE9" w14:textId="77777777" w:rsidR="00EB1E9F" w:rsidRDefault="00EB1E9F">
      <w:pPr>
        <w:ind w:right="-7"/>
      </w:pPr>
    </w:p>
    <w:p w14:paraId="6BC2BD26" w14:textId="77777777" w:rsidR="00EB1E9F" w:rsidRDefault="00EB1E9F">
      <w:pPr>
        <w:ind w:right="-7"/>
      </w:pPr>
    </w:p>
    <w:p w14:paraId="28DF56F6" w14:textId="77777777" w:rsidR="00514378" w:rsidRDefault="00514378">
      <w:pPr>
        <w:ind w:right="-7"/>
      </w:pPr>
    </w:p>
    <w:p w14:paraId="1B17F476" w14:textId="77777777" w:rsidR="00514378" w:rsidRDefault="00514378">
      <w:pPr>
        <w:ind w:right="-7"/>
      </w:pPr>
    </w:p>
    <w:p w14:paraId="010A0539" w14:textId="77777777" w:rsidR="00514378" w:rsidRDefault="00514378">
      <w:pPr>
        <w:ind w:right="-7"/>
      </w:pPr>
    </w:p>
    <w:p w14:paraId="78771194" w14:textId="77777777" w:rsidR="00514378" w:rsidRDefault="00514378">
      <w:pPr>
        <w:ind w:right="-7"/>
      </w:pPr>
    </w:p>
    <w:p w14:paraId="0AEA4B9D" w14:textId="77777777" w:rsidR="00514378" w:rsidRDefault="00514378">
      <w:pPr>
        <w:ind w:right="-7"/>
      </w:pPr>
    </w:p>
    <w:p w14:paraId="596373D1" w14:textId="77777777" w:rsidR="00514378" w:rsidRDefault="00514378">
      <w:pPr>
        <w:ind w:right="-7"/>
      </w:pPr>
    </w:p>
    <w:p w14:paraId="575EF217" w14:textId="77777777" w:rsidR="004038C6" w:rsidRDefault="004038C6" w:rsidP="004038C6">
      <w:pPr>
        <w:ind w:right="-7"/>
        <w:rPr>
          <w:b/>
          <w:sz w:val="26"/>
          <w:szCs w:val="26"/>
        </w:rPr>
        <w:sectPr w:rsidR="004038C6" w:rsidSect="004038C6">
          <w:headerReference w:type="default" r:id="rId8"/>
          <w:footerReference w:type="default" r:id="rId9"/>
          <w:pgSz w:w="12240" w:h="15840"/>
          <w:pgMar w:top="1304" w:right="1304" w:bottom="1304" w:left="1304" w:header="0" w:footer="576" w:gutter="0"/>
          <w:pgNumType w:start="1"/>
          <w:cols w:space="720"/>
          <w:docGrid w:linePitch="299"/>
        </w:sectPr>
      </w:pPr>
    </w:p>
    <w:p w14:paraId="707A3C09" w14:textId="77777777" w:rsidR="00E71E16" w:rsidRPr="004038C6" w:rsidRDefault="00E71E16" w:rsidP="004038C6">
      <w:pPr>
        <w:ind w:right="-7"/>
      </w:pPr>
      <w:r>
        <w:rPr>
          <w:b/>
          <w:sz w:val="26"/>
          <w:szCs w:val="26"/>
        </w:rPr>
        <w:br w:type="page"/>
      </w:r>
    </w:p>
    <w:p w14:paraId="1C5E23C0" w14:textId="77777777" w:rsidR="00EB1E9F" w:rsidRDefault="00E67191">
      <w:pPr>
        <w:ind w:right="-7"/>
        <w:jc w:val="center"/>
      </w:pPr>
      <w:r>
        <w:rPr>
          <w:b/>
          <w:sz w:val="26"/>
          <w:szCs w:val="26"/>
        </w:rPr>
        <w:lastRenderedPageBreak/>
        <w:t>MOCK INTERVIEW RUBRIC</w:t>
      </w:r>
    </w:p>
    <w:p w14:paraId="628E479A" w14:textId="77777777" w:rsidR="00EB1E9F" w:rsidRDefault="00E67191">
      <w:pPr>
        <w:ind w:right="-7"/>
      </w:pPr>
      <w:r>
        <w:t>Name: _____________________________</w:t>
      </w:r>
    </w:p>
    <w:tbl>
      <w:tblPr>
        <w:tblStyle w:val="a0"/>
        <w:tblW w:w="960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1985"/>
        <w:gridCol w:w="1984"/>
        <w:gridCol w:w="1910"/>
        <w:gridCol w:w="1776"/>
      </w:tblGrid>
      <w:tr w:rsidR="00EB1E9F" w14:paraId="1A510E41" w14:textId="77777777">
        <w:trPr>
          <w:trHeight w:val="400"/>
        </w:trPr>
        <w:tc>
          <w:tcPr>
            <w:tcW w:w="1951" w:type="dxa"/>
          </w:tcPr>
          <w:p w14:paraId="075DCA65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1985" w:type="dxa"/>
          </w:tcPr>
          <w:p w14:paraId="342A4A4D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Level 4</w:t>
            </w:r>
          </w:p>
        </w:tc>
        <w:tc>
          <w:tcPr>
            <w:tcW w:w="1984" w:type="dxa"/>
          </w:tcPr>
          <w:p w14:paraId="55713BFF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Level 3</w:t>
            </w:r>
          </w:p>
        </w:tc>
        <w:tc>
          <w:tcPr>
            <w:tcW w:w="1910" w:type="dxa"/>
          </w:tcPr>
          <w:p w14:paraId="74177F2C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Level 2</w:t>
            </w:r>
          </w:p>
        </w:tc>
        <w:tc>
          <w:tcPr>
            <w:tcW w:w="1776" w:type="dxa"/>
          </w:tcPr>
          <w:p w14:paraId="4476BD82" w14:textId="77777777" w:rsidR="00EB1E9F" w:rsidRDefault="00E67191">
            <w:pPr>
              <w:spacing w:after="0"/>
              <w:ind w:right="-7"/>
              <w:jc w:val="center"/>
            </w:pPr>
            <w:r>
              <w:rPr>
                <w:b/>
              </w:rPr>
              <w:t>Level 1</w:t>
            </w:r>
          </w:p>
        </w:tc>
      </w:tr>
      <w:tr w:rsidR="00EB1E9F" w14:paraId="17B62B32" w14:textId="77777777">
        <w:trPr>
          <w:trHeight w:val="2380"/>
        </w:trPr>
        <w:tc>
          <w:tcPr>
            <w:tcW w:w="1951" w:type="dxa"/>
          </w:tcPr>
          <w:p w14:paraId="329C87EA" w14:textId="77777777" w:rsidR="00EB1E9F" w:rsidRDefault="00E67191">
            <w:pPr>
              <w:spacing w:after="0"/>
              <w:ind w:right="-7"/>
            </w:pPr>
            <w:r>
              <w:rPr>
                <w:b/>
              </w:rPr>
              <w:t>DOCUMENTS</w:t>
            </w:r>
          </w:p>
          <w:p w14:paraId="3A16ED9B" w14:textId="77777777" w:rsidR="00EB1E9F" w:rsidRDefault="00E67191">
            <w:pPr>
              <w:spacing w:after="0"/>
              <w:ind w:right="-7"/>
            </w:pPr>
            <w:r>
              <w:t xml:space="preserve">                                                                                                           </w:t>
            </w:r>
          </w:p>
        </w:tc>
        <w:tc>
          <w:tcPr>
            <w:tcW w:w="1985" w:type="dxa"/>
          </w:tcPr>
          <w:p w14:paraId="1CA625BB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All documents are clearly relevant and demonstrate required skill with an excellent explanation.</w:t>
            </w:r>
          </w:p>
        </w:tc>
        <w:tc>
          <w:tcPr>
            <w:tcW w:w="1984" w:type="dxa"/>
          </w:tcPr>
          <w:p w14:paraId="2D024948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Documents are on the right track. Most documents demonstrate required skill. There are good explanations.</w:t>
            </w:r>
          </w:p>
        </w:tc>
        <w:tc>
          <w:tcPr>
            <w:tcW w:w="1910" w:type="dxa"/>
          </w:tcPr>
          <w:p w14:paraId="4BC21A89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Documents are only vaguely relevant. Some documents demonstrate required skills and there is a satisfactory explanation.</w:t>
            </w:r>
          </w:p>
        </w:tc>
        <w:tc>
          <w:tcPr>
            <w:tcW w:w="1776" w:type="dxa"/>
          </w:tcPr>
          <w:p w14:paraId="7080C944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Documents are not relevant. Documents do not demonstrate a required skill. There are poor explanations.</w:t>
            </w:r>
          </w:p>
        </w:tc>
      </w:tr>
      <w:tr w:rsidR="00EB1E9F" w14:paraId="51492EF9" w14:textId="77777777">
        <w:trPr>
          <w:trHeight w:val="1680"/>
        </w:trPr>
        <w:tc>
          <w:tcPr>
            <w:tcW w:w="1951" w:type="dxa"/>
          </w:tcPr>
          <w:p w14:paraId="42A3C972" w14:textId="77777777" w:rsidR="00EB1E9F" w:rsidRDefault="00E67191">
            <w:pPr>
              <w:spacing w:after="0"/>
              <w:ind w:right="-7"/>
            </w:pPr>
            <w:r>
              <w:rPr>
                <w:b/>
              </w:rPr>
              <w:t>UNDERSTANDING</w:t>
            </w:r>
          </w:p>
          <w:p w14:paraId="207401AB" w14:textId="77777777" w:rsidR="00EB1E9F" w:rsidRDefault="00EB1E9F">
            <w:pPr>
              <w:spacing w:after="0"/>
              <w:ind w:right="-7"/>
            </w:pPr>
          </w:p>
          <w:p w14:paraId="1D70BC23" w14:textId="77777777" w:rsidR="00EB1E9F" w:rsidRDefault="00EB1E9F">
            <w:pPr>
              <w:spacing w:after="0"/>
              <w:ind w:right="-7"/>
            </w:pPr>
          </w:p>
          <w:p w14:paraId="08EE5B57" w14:textId="77777777" w:rsidR="00EB1E9F" w:rsidRDefault="00EB1E9F">
            <w:pPr>
              <w:spacing w:after="0"/>
              <w:ind w:right="-7"/>
            </w:pPr>
          </w:p>
        </w:tc>
        <w:tc>
          <w:tcPr>
            <w:tcW w:w="1985" w:type="dxa"/>
          </w:tcPr>
          <w:p w14:paraId="3B32DD2A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Knowledge of the field is excellent and extensive research is exhibited.</w:t>
            </w:r>
          </w:p>
        </w:tc>
        <w:tc>
          <w:tcPr>
            <w:tcW w:w="1984" w:type="dxa"/>
          </w:tcPr>
          <w:p w14:paraId="295B75D1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Knowledge of the field is good. Strong research exhibited.</w:t>
            </w:r>
          </w:p>
        </w:tc>
        <w:tc>
          <w:tcPr>
            <w:tcW w:w="1910" w:type="dxa"/>
          </w:tcPr>
          <w:p w14:paraId="34C3996F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Knowledge of the field is satisfactory and adequate research is exhibited.</w:t>
            </w:r>
          </w:p>
        </w:tc>
        <w:tc>
          <w:tcPr>
            <w:tcW w:w="1776" w:type="dxa"/>
          </w:tcPr>
          <w:p w14:paraId="4EE20E3E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Knowledge of field is limited and minimal research exhibited.</w:t>
            </w:r>
          </w:p>
        </w:tc>
      </w:tr>
      <w:tr w:rsidR="00EB1E9F" w14:paraId="34E9C2A0" w14:textId="77777777">
        <w:trPr>
          <w:trHeight w:val="2540"/>
        </w:trPr>
        <w:tc>
          <w:tcPr>
            <w:tcW w:w="1951" w:type="dxa"/>
          </w:tcPr>
          <w:p w14:paraId="7F9BE71C" w14:textId="77777777" w:rsidR="00EB1E9F" w:rsidRDefault="00E67191">
            <w:pPr>
              <w:spacing w:after="0"/>
              <w:ind w:right="-7"/>
            </w:pPr>
            <w:r>
              <w:rPr>
                <w:b/>
              </w:rPr>
              <w:t xml:space="preserve">CLARITY </w:t>
            </w:r>
          </w:p>
          <w:p w14:paraId="1AFE2984" w14:textId="77777777" w:rsidR="00EB1E9F" w:rsidRDefault="00E67191">
            <w:pPr>
              <w:spacing w:after="0"/>
              <w:ind w:right="-7"/>
            </w:pPr>
            <w:r>
              <w:t xml:space="preserve">                                           </w:t>
            </w:r>
          </w:p>
          <w:p w14:paraId="238B68AC" w14:textId="77777777" w:rsidR="00EB1E9F" w:rsidRDefault="00EB1E9F">
            <w:pPr>
              <w:spacing w:after="0"/>
              <w:ind w:right="-7"/>
            </w:pPr>
          </w:p>
        </w:tc>
        <w:tc>
          <w:tcPr>
            <w:tcW w:w="1985" w:type="dxa"/>
          </w:tcPr>
          <w:p w14:paraId="363B5F68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Presentation is highly articulate confident and enthusiastic. The body language compliments the speech. Student is very professional and makes eye contact fully.</w:t>
            </w:r>
          </w:p>
        </w:tc>
        <w:tc>
          <w:tcPr>
            <w:tcW w:w="1984" w:type="dxa"/>
          </w:tcPr>
          <w:p w14:paraId="1EC7F937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Some hesitation in presentation. Speech is clear and confident. Body language is mostly effective. There is good eye contact.</w:t>
            </w:r>
          </w:p>
        </w:tc>
        <w:tc>
          <w:tcPr>
            <w:tcW w:w="1910" w:type="dxa"/>
          </w:tcPr>
          <w:p w14:paraId="78B0840D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Speech is not very smooth and lacks confidence. The body language is poor and eye contact is limited.</w:t>
            </w:r>
          </w:p>
        </w:tc>
        <w:tc>
          <w:tcPr>
            <w:tcW w:w="1776" w:type="dxa"/>
          </w:tcPr>
          <w:p w14:paraId="26C6D518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The speech was ineffective, the body language was inappropriate and there was no eye contact.</w:t>
            </w:r>
          </w:p>
        </w:tc>
      </w:tr>
      <w:tr w:rsidR="00EB1E9F" w14:paraId="5B4D9B0C" w14:textId="77777777">
        <w:trPr>
          <w:trHeight w:val="1540"/>
        </w:trPr>
        <w:tc>
          <w:tcPr>
            <w:tcW w:w="1951" w:type="dxa"/>
          </w:tcPr>
          <w:p w14:paraId="06DC43DA" w14:textId="77777777" w:rsidR="00EB1E9F" w:rsidRDefault="00E67191">
            <w:pPr>
              <w:spacing w:after="0"/>
              <w:ind w:right="-7"/>
            </w:pPr>
            <w:r>
              <w:rPr>
                <w:b/>
              </w:rPr>
              <w:t>QUESTION/</w:t>
            </w:r>
          </w:p>
          <w:p w14:paraId="4B23BFDC" w14:textId="77777777" w:rsidR="00EB1E9F" w:rsidRDefault="00E67191">
            <w:pPr>
              <w:spacing w:after="0"/>
              <w:ind w:right="-7"/>
            </w:pPr>
            <w:r>
              <w:rPr>
                <w:b/>
              </w:rPr>
              <w:t>ANSWERING</w:t>
            </w:r>
          </w:p>
          <w:p w14:paraId="35844792" w14:textId="77777777" w:rsidR="00EB1E9F" w:rsidRDefault="00EB1E9F">
            <w:pPr>
              <w:spacing w:after="0"/>
              <w:ind w:right="-7"/>
            </w:pPr>
          </w:p>
        </w:tc>
        <w:tc>
          <w:tcPr>
            <w:tcW w:w="1985" w:type="dxa"/>
          </w:tcPr>
          <w:p w14:paraId="2EBA6E0D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Answers clearly on target with excellent clarity with exceptional examples.</w:t>
            </w:r>
          </w:p>
        </w:tc>
        <w:tc>
          <w:tcPr>
            <w:tcW w:w="1984" w:type="dxa"/>
          </w:tcPr>
          <w:p w14:paraId="411CC389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Answers are reasonably clear and effective with specific examples.</w:t>
            </w:r>
          </w:p>
        </w:tc>
        <w:tc>
          <w:tcPr>
            <w:tcW w:w="1910" w:type="dxa"/>
          </w:tcPr>
          <w:p w14:paraId="07863E4F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Answer is a little vague. There was no specific example given.</w:t>
            </w:r>
          </w:p>
        </w:tc>
        <w:tc>
          <w:tcPr>
            <w:tcW w:w="1776" w:type="dxa"/>
          </w:tcPr>
          <w:p w14:paraId="44110084" w14:textId="77777777" w:rsidR="00EB1E9F" w:rsidRDefault="00E67191">
            <w:pPr>
              <w:spacing w:after="0"/>
              <w:ind w:right="-7"/>
            </w:pPr>
            <w:r>
              <w:rPr>
                <w:sz w:val="21"/>
                <w:szCs w:val="21"/>
              </w:rPr>
              <w:t>The answer misses the mark. They were confusing and unclear. They were ineffective or inappropriate.</w:t>
            </w:r>
          </w:p>
        </w:tc>
      </w:tr>
    </w:tbl>
    <w:p w14:paraId="4B42060F" w14:textId="77777777" w:rsidR="00EB1E9F" w:rsidRDefault="00EB1E9F">
      <w:pPr>
        <w:spacing w:after="0"/>
        <w:ind w:right="-7"/>
      </w:pPr>
    </w:p>
    <w:p w14:paraId="3EEF3A1A" w14:textId="77777777" w:rsidR="00EB1E9F" w:rsidRDefault="00E67191">
      <w:pPr>
        <w:ind w:right="-7"/>
      </w:pPr>
      <w:r>
        <w:t>Teacher Comments:</w:t>
      </w:r>
    </w:p>
    <w:p w14:paraId="7A94CA50" w14:textId="77777777" w:rsidR="00EB1E9F" w:rsidRDefault="00EB1E9F">
      <w:pPr>
        <w:ind w:left="360" w:right="-7"/>
      </w:pPr>
    </w:p>
    <w:p w14:paraId="39225B38" w14:textId="77777777" w:rsidR="00EB1E9F" w:rsidRDefault="00E67191" w:rsidP="004038C6">
      <w:pPr>
        <w:ind w:right="-7"/>
        <w:jc w:val="right"/>
      </w:pPr>
      <w:r>
        <w:rPr>
          <w:sz w:val="28"/>
          <w:szCs w:val="28"/>
        </w:rPr>
        <w:t>/20</w:t>
      </w:r>
    </w:p>
    <w:p w14:paraId="76124C6E" w14:textId="77777777" w:rsidR="00775BE8" w:rsidRDefault="00775BE8">
      <w:pPr>
        <w:ind w:right="-7"/>
        <w:rPr>
          <w:b/>
          <w:sz w:val="26"/>
          <w:szCs w:val="26"/>
        </w:rPr>
      </w:pPr>
      <w:bookmarkStart w:id="1" w:name="h.gjdgxs" w:colFirst="0" w:colLast="0"/>
      <w:bookmarkEnd w:id="1"/>
    </w:p>
    <w:p w14:paraId="370B170A" w14:textId="77777777" w:rsidR="00A16FCB" w:rsidRDefault="00A16FCB">
      <w:pPr>
        <w:ind w:right="-7"/>
        <w:rPr>
          <w:b/>
          <w:sz w:val="26"/>
          <w:szCs w:val="26"/>
        </w:rPr>
        <w:sectPr w:rsidR="00A16FCB" w:rsidSect="004038C6">
          <w:footerReference w:type="default" r:id="rId10"/>
          <w:type w:val="continuous"/>
          <w:pgSz w:w="12240" w:h="15840"/>
          <w:pgMar w:top="1304" w:right="1304" w:bottom="1304" w:left="1304" w:header="0" w:footer="576" w:gutter="0"/>
          <w:pgNumType w:start="1"/>
          <w:cols w:space="720"/>
          <w:docGrid w:linePitch="299"/>
        </w:sectPr>
      </w:pPr>
    </w:p>
    <w:p w14:paraId="3F7FB6DF" w14:textId="77777777" w:rsidR="00EB1E9F" w:rsidRDefault="00775BE8">
      <w:pPr>
        <w:ind w:right="-7"/>
      </w:pPr>
      <w:r>
        <w:rPr>
          <w:b/>
          <w:sz w:val="26"/>
          <w:szCs w:val="26"/>
        </w:rPr>
        <w:lastRenderedPageBreak/>
        <w:t xml:space="preserve">HANDOUT [A] - </w:t>
      </w:r>
      <w:r w:rsidR="00E67191">
        <w:rPr>
          <w:b/>
          <w:sz w:val="26"/>
          <w:szCs w:val="26"/>
        </w:rPr>
        <w:t>INTERVIEW SKILLS</w:t>
      </w:r>
    </w:p>
    <w:p w14:paraId="2197537E" w14:textId="77777777" w:rsidR="00EB1E9F" w:rsidRDefault="00E67191">
      <w:pPr>
        <w:ind w:right="-7"/>
      </w:pPr>
      <w:r>
        <w:rPr>
          <w:b/>
        </w:rPr>
        <w:t>[A] IMPORTANT THINGS TO REMEMBER WHEN INTERVIEWING:</w:t>
      </w:r>
    </w:p>
    <w:p w14:paraId="456AD161" w14:textId="77777777" w:rsidR="00EB1E9F" w:rsidRDefault="00E67191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prepared</w:t>
      </w:r>
      <w:r>
        <w:t xml:space="preserve"> – Devise questions you think you may be asked along with possible answers and remember to relate every answer to the job </w:t>
      </w:r>
    </w:p>
    <w:p w14:paraId="2DEF5074" w14:textId="77777777" w:rsidR="00EB1E9F" w:rsidRDefault="00E67191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knowledgeable</w:t>
      </w:r>
      <w:r>
        <w:t xml:space="preserve"> – Research the company website and any relevant news articles and have a full understanding of the position you applied for</w:t>
      </w:r>
    </w:p>
    <w:p w14:paraId="50EE404A" w14:textId="77777777" w:rsidR="00EB1E9F" w:rsidRDefault="00E67191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 xml:space="preserve">Be proactive </w:t>
      </w:r>
      <w:r>
        <w:t>– Prep a list of any questions you may have before you interview and make note of any questions that come up during the interview</w:t>
      </w:r>
    </w:p>
    <w:p w14:paraId="5F254207" w14:textId="77777777" w:rsidR="00EB1E9F" w:rsidRDefault="00E67191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punctual</w:t>
      </w:r>
      <w:r>
        <w:t xml:space="preserve"> – it is crucial to arrive at least 10 minutes early</w:t>
      </w:r>
    </w:p>
    <w:p w14:paraId="3362FD01" w14:textId="77777777" w:rsidR="00EB1E9F" w:rsidRDefault="00E67191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professional</w:t>
      </w:r>
      <w:r>
        <w:t xml:space="preserve"> – dress professionally and maintain a professional attitude</w:t>
      </w:r>
    </w:p>
    <w:p w14:paraId="7790EFDE" w14:textId="77777777" w:rsidR="00EB1E9F" w:rsidRDefault="00E67191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positive</w:t>
      </w:r>
      <w:r>
        <w:t xml:space="preserve"> – turn every negative into a positive. E.g. not familiar with Microsoft Office and it’s a requirement of the job? Tell the employer the truth but also let him/her know that you’re a quick learner</w:t>
      </w:r>
    </w:p>
    <w:p w14:paraId="0E4F160E" w14:textId="77777777" w:rsidR="00EB1E9F" w:rsidRDefault="00EB1E9F">
      <w:pPr>
        <w:spacing w:after="0"/>
        <w:ind w:right="-7"/>
      </w:pPr>
    </w:p>
    <w:p w14:paraId="0B0DDB0D" w14:textId="77777777" w:rsidR="00EB1E9F" w:rsidRDefault="00E67191">
      <w:pPr>
        <w:spacing w:after="0"/>
        <w:ind w:right="-7"/>
      </w:pPr>
      <w:r>
        <w:rPr>
          <w:b/>
        </w:rPr>
        <w:t>[B] STRUCTURING AN ANSWER</w:t>
      </w:r>
    </w:p>
    <w:p w14:paraId="2D992B89" w14:textId="77777777" w:rsidR="00EB1E9F" w:rsidRDefault="00E67191">
      <w:pPr>
        <w:spacing w:after="0"/>
        <w:ind w:right="-7"/>
      </w:pPr>
      <w:r>
        <w:t xml:space="preserve">Answer each question below by giving </w:t>
      </w:r>
      <w:r>
        <w:rPr>
          <w:b/>
          <w:i/>
        </w:rPr>
        <w:t>specific examples</w:t>
      </w:r>
      <w:r>
        <w:t xml:space="preserve"> of what is being asked, don’t make general statements.</w:t>
      </w:r>
    </w:p>
    <w:p w14:paraId="6827E7E1" w14:textId="77777777" w:rsidR="00EB1E9F" w:rsidRDefault="00EB1E9F">
      <w:pPr>
        <w:spacing w:after="0"/>
        <w:ind w:right="-7"/>
      </w:pPr>
    </w:p>
    <w:p w14:paraId="5DF79D05" w14:textId="77777777" w:rsidR="00EB1E9F" w:rsidRDefault="00E67191">
      <w:pPr>
        <w:numPr>
          <w:ilvl w:val="0"/>
          <w:numId w:val="1"/>
        </w:numPr>
        <w:spacing w:after="0"/>
        <w:ind w:left="426" w:right="-7" w:hanging="426"/>
        <w:contextualSpacing/>
      </w:pPr>
      <w:r>
        <w:t>Tell me about yourself? (E.g. I am a hard worker. I study very hard for school and as a result I am an A student)</w:t>
      </w:r>
    </w:p>
    <w:p w14:paraId="7F4FB370" w14:textId="77777777" w:rsidR="00EB1E9F" w:rsidRDefault="00E67191">
      <w:pPr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A3BBBC" w14:textId="77777777" w:rsidR="00EB1E9F" w:rsidRDefault="00EB1E9F">
      <w:pPr>
        <w:spacing w:after="0" w:line="360" w:lineRule="auto"/>
        <w:ind w:right="-7"/>
      </w:pPr>
    </w:p>
    <w:p w14:paraId="3765F270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How would a friend or professor describe you?</w:t>
      </w:r>
    </w:p>
    <w:p w14:paraId="5D12960A" w14:textId="77777777" w:rsidR="00EB1E9F" w:rsidRDefault="00E67191">
      <w:pPr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D12F84B" w14:textId="77777777" w:rsidR="00EB1E9F" w:rsidRDefault="00EB1E9F">
      <w:pPr>
        <w:spacing w:after="0" w:line="360" w:lineRule="auto"/>
        <w:ind w:right="-7"/>
      </w:pPr>
    </w:p>
    <w:p w14:paraId="4BCC15FC" w14:textId="77777777" w:rsidR="002E3F39" w:rsidRDefault="002E3F39">
      <w:pPr>
        <w:spacing w:after="0" w:line="360" w:lineRule="auto"/>
        <w:ind w:right="-7"/>
      </w:pPr>
    </w:p>
    <w:p w14:paraId="6F743BFC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Why should I hire you?</w:t>
      </w:r>
    </w:p>
    <w:p w14:paraId="592E31C6" w14:textId="77777777" w:rsidR="00EB1E9F" w:rsidRDefault="00E67191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C386340" w14:textId="77777777" w:rsidR="00EB1E9F" w:rsidRDefault="00EB1E9F">
      <w:pPr>
        <w:tabs>
          <w:tab w:val="left" w:pos="426"/>
        </w:tabs>
        <w:spacing w:after="0" w:line="360" w:lineRule="auto"/>
        <w:ind w:right="-7"/>
      </w:pPr>
    </w:p>
    <w:p w14:paraId="7A4484C9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Describe your most rewarding high school experience.</w:t>
      </w:r>
    </w:p>
    <w:p w14:paraId="31A6FA7F" w14:textId="77777777" w:rsidR="00EB1E9F" w:rsidRDefault="00E67191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DE4AE21" w14:textId="77777777" w:rsidR="00EB1E9F" w:rsidRDefault="00EB1E9F">
      <w:pPr>
        <w:tabs>
          <w:tab w:val="left" w:pos="426"/>
        </w:tabs>
        <w:spacing w:after="0" w:line="360" w:lineRule="auto"/>
        <w:ind w:right="-7"/>
      </w:pPr>
    </w:p>
    <w:p w14:paraId="78F91994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If you were hiring for this position, what qualities would you look for?</w:t>
      </w:r>
    </w:p>
    <w:p w14:paraId="07572AB2" w14:textId="77777777" w:rsidR="00EB1E9F" w:rsidRDefault="00E67191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0D9FBE" w14:textId="77777777" w:rsidR="00EB1E9F" w:rsidRDefault="00EB1E9F">
      <w:pPr>
        <w:tabs>
          <w:tab w:val="left" w:pos="426"/>
        </w:tabs>
        <w:spacing w:after="0" w:line="360" w:lineRule="auto"/>
        <w:ind w:right="-7"/>
      </w:pPr>
    </w:p>
    <w:p w14:paraId="43B614E3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What have you learned from participation in extracurricular activities?</w:t>
      </w:r>
    </w:p>
    <w:p w14:paraId="3B4C32A4" w14:textId="77777777" w:rsidR="00EB1E9F" w:rsidRDefault="00E67191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3F7FD0" w14:textId="77777777" w:rsidR="00EB1E9F" w:rsidRDefault="00EB1E9F">
      <w:pPr>
        <w:tabs>
          <w:tab w:val="left" w:pos="426"/>
        </w:tabs>
        <w:spacing w:after="0" w:line="360" w:lineRule="auto"/>
        <w:ind w:right="-7"/>
      </w:pPr>
    </w:p>
    <w:p w14:paraId="20173E48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What major problems have you encountered and how did you deal with it?</w:t>
      </w:r>
    </w:p>
    <w:p w14:paraId="36BD2367" w14:textId="77777777" w:rsidR="00EB1E9F" w:rsidRDefault="00E67191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103F8B1" w14:textId="77777777" w:rsidR="00EB1E9F" w:rsidRDefault="00EB1E9F">
      <w:pPr>
        <w:tabs>
          <w:tab w:val="left" w:pos="426"/>
        </w:tabs>
        <w:spacing w:after="0" w:line="360" w:lineRule="auto"/>
        <w:ind w:right="-7"/>
      </w:pPr>
    </w:p>
    <w:p w14:paraId="606862B5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left="426" w:right="-7" w:hanging="426"/>
        <w:contextualSpacing/>
      </w:pPr>
      <w:r>
        <w:t>Tell me of a time where you experienced a conflict with a fellow worker or friend and how you resolved it?</w:t>
      </w:r>
    </w:p>
    <w:p w14:paraId="1F9FB3BD" w14:textId="77777777" w:rsidR="00EB1E9F" w:rsidRDefault="00E67191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BF2869" w14:textId="77777777" w:rsidR="00EB1E9F" w:rsidRDefault="00EB1E9F">
      <w:pPr>
        <w:tabs>
          <w:tab w:val="left" w:pos="426"/>
        </w:tabs>
        <w:spacing w:after="0" w:line="360" w:lineRule="auto"/>
        <w:ind w:right="-7"/>
      </w:pPr>
    </w:p>
    <w:p w14:paraId="5C7E1A50" w14:textId="77777777" w:rsidR="008A1514" w:rsidRDefault="008A1514">
      <w:r>
        <w:br w:type="page"/>
      </w:r>
    </w:p>
    <w:p w14:paraId="6CC4448E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What is your greatest weakness? What is your best strength?</w:t>
      </w:r>
    </w:p>
    <w:p w14:paraId="4086DF17" w14:textId="77777777" w:rsidR="00EB1E9F" w:rsidRDefault="00E67191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</w:t>
      </w:r>
    </w:p>
    <w:p w14:paraId="11295797" w14:textId="77777777" w:rsidR="00EB1E9F" w:rsidRDefault="00E67191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</w:t>
      </w:r>
    </w:p>
    <w:p w14:paraId="7A11F459" w14:textId="77777777" w:rsidR="00EB1E9F" w:rsidRDefault="00EB1E9F">
      <w:pPr>
        <w:tabs>
          <w:tab w:val="left" w:pos="426"/>
        </w:tabs>
        <w:spacing w:after="0" w:line="360" w:lineRule="auto"/>
        <w:ind w:right="-7"/>
      </w:pPr>
    </w:p>
    <w:p w14:paraId="1DD7F8E3" w14:textId="77777777" w:rsidR="00EB1E9F" w:rsidRDefault="00E6719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Do you have any questions for us?</w:t>
      </w:r>
    </w:p>
    <w:p w14:paraId="0173EE5E" w14:textId="77777777" w:rsidR="00EB1E9F" w:rsidRDefault="00E67191">
      <w:pPr>
        <w:tabs>
          <w:tab w:val="left" w:pos="426"/>
        </w:tabs>
        <w:spacing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8C2DB7" w14:textId="77777777" w:rsidR="00EB1E9F" w:rsidRDefault="00EB1E9F">
      <w:pPr>
        <w:ind w:right="-7"/>
      </w:pPr>
    </w:p>
    <w:p w14:paraId="37C2ADB5" w14:textId="77777777" w:rsidR="00EB1E9F" w:rsidRDefault="00EB1E9F">
      <w:pPr>
        <w:ind w:right="-7"/>
      </w:pPr>
    </w:p>
    <w:p w14:paraId="428ED118" w14:textId="77777777" w:rsidR="00EB1E9F" w:rsidRDefault="00EB1E9F">
      <w:pPr>
        <w:ind w:right="-7"/>
      </w:pPr>
    </w:p>
    <w:p w14:paraId="7BF86579" w14:textId="77777777" w:rsidR="00514378" w:rsidRDefault="00514378">
      <w:pPr>
        <w:ind w:right="-7"/>
      </w:pPr>
    </w:p>
    <w:p w14:paraId="0359D869" w14:textId="77777777" w:rsidR="00514378" w:rsidRDefault="00514378">
      <w:pPr>
        <w:ind w:right="-7"/>
      </w:pPr>
    </w:p>
    <w:p w14:paraId="28CFD497" w14:textId="77777777" w:rsidR="00514378" w:rsidRDefault="00514378">
      <w:pPr>
        <w:ind w:right="-7"/>
      </w:pPr>
    </w:p>
    <w:p w14:paraId="481B7148" w14:textId="77777777" w:rsidR="00514378" w:rsidRDefault="00514378">
      <w:pPr>
        <w:ind w:right="-7"/>
      </w:pPr>
    </w:p>
    <w:p w14:paraId="5FD5BB7C" w14:textId="77777777" w:rsidR="00514378" w:rsidRDefault="00514378">
      <w:pPr>
        <w:ind w:right="-7"/>
      </w:pPr>
    </w:p>
    <w:p w14:paraId="25866634" w14:textId="77777777" w:rsidR="00514378" w:rsidRDefault="00514378">
      <w:pPr>
        <w:ind w:right="-7"/>
      </w:pPr>
    </w:p>
    <w:p w14:paraId="300BB0C8" w14:textId="77777777" w:rsidR="00514378" w:rsidRPr="0015658D" w:rsidRDefault="00514378" w:rsidP="00514378">
      <w:pPr>
        <w:ind w:right="-7"/>
        <w:rPr>
          <w:i/>
        </w:rPr>
      </w:pPr>
    </w:p>
    <w:sectPr w:rsidR="00514378" w:rsidRPr="0015658D" w:rsidSect="004038C6">
      <w:footerReference w:type="default" r:id="rId11"/>
      <w:type w:val="continuous"/>
      <w:pgSz w:w="12240" w:h="15840"/>
      <w:pgMar w:top="1304" w:right="1304" w:bottom="1304" w:left="1304" w:header="0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395ED9" w14:textId="77777777" w:rsidR="004369C1" w:rsidRDefault="004369C1">
      <w:pPr>
        <w:spacing w:after="0" w:line="240" w:lineRule="auto"/>
      </w:pPr>
      <w:r>
        <w:separator/>
      </w:r>
    </w:p>
  </w:endnote>
  <w:endnote w:type="continuationSeparator" w:id="0">
    <w:p w14:paraId="58D01A1F" w14:textId="77777777" w:rsidR="004369C1" w:rsidRDefault="00436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56407" w14:textId="77777777" w:rsidR="00E71E16" w:rsidRPr="00A16FCB" w:rsidRDefault="00A16FCB" w:rsidP="00E71E16">
    <w:pPr>
      <w:pStyle w:val="Footer"/>
      <w:jc w:val="center"/>
    </w:pPr>
    <w:r w:rsidRPr="00A16FCB">
      <w:rPr>
        <w:rFonts w:asciiTheme="minorHAnsi" w:hAnsiTheme="minorHAnsi" w:cstheme="minorHAnsi"/>
      </w:rPr>
      <w:t>TEACHER GUIDE</w:t>
    </w:r>
    <w:r w:rsidR="004038C6" w:rsidRPr="00A16FCB">
      <w:rPr>
        <w:rFonts w:asciiTheme="minorHAnsi" w:hAnsiTheme="minorHAnsi" w:cstheme="minorHAnsi"/>
      </w:rPr>
      <w:t xml:space="preserve"> </w:t>
    </w:r>
    <w:r w:rsidR="00E71E16" w:rsidRPr="00A16FCB">
      <w:rPr>
        <w:rFonts w:asciiTheme="minorHAnsi" w:hAnsiTheme="minorHAnsi" w:cstheme="minorHAnsi"/>
      </w:rPr>
      <w:t>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215BA" w14:textId="77777777" w:rsidR="00A16FCB" w:rsidRPr="00A16FCB" w:rsidRDefault="00A16FCB" w:rsidP="00E71E16">
    <w:pPr>
      <w:pStyle w:val="Footer"/>
      <w:jc w:val="center"/>
    </w:pPr>
    <w:r w:rsidRPr="00A16FCB">
      <w:rPr>
        <w:rFonts w:asciiTheme="minorHAnsi" w:hAnsiTheme="minorHAnsi" w:cstheme="minorHAnsi"/>
      </w:rPr>
      <w:t xml:space="preserve">STUDENT </w:t>
    </w:r>
    <w:r>
      <w:rPr>
        <w:rFonts w:asciiTheme="minorHAnsi" w:hAnsiTheme="minorHAnsi" w:cstheme="minorHAnsi"/>
      </w:rPr>
      <w:t>RUBRIC</w:t>
    </w:r>
    <w:r w:rsidRPr="00A16FCB">
      <w:rPr>
        <w:rFonts w:asciiTheme="minorHAnsi" w:hAnsiTheme="minorHAnsi" w:cstheme="minorHAnsi"/>
      </w:rPr>
      <w:t xml:space="preserve"> PAGE </w:t>
    </w:r>
    <w:r w:rsidRPr="00A16FCB">
      <w:rPr>
        <w:rFonts w:asciiTheme="minorHAnsi" w:hAnsiTheme="minorHAnsi" w:cstheme="minorHAnsi"/>
        <w:bCs/>
      </w:rPr>
      <w:t>1</w:t>
    </w:r>
    <w:r w:rsidRPr="00A16FCB">
      <w:rPr>
        <w:rFonts w:asciiTheme="minorHAnsi" w:hAnsiTheme="minorHAnsi" w:cstheme="minorHAnsi"/>
      </w:rPr>
      <w:t xml:space="preserve"> of </w:t>
    </w:r>
    <w:r w:rsidRPr="00A16FCB">
      <w:rPr>
        <w:rFonts w:asciiTheme="minorHAnsi" w:hAnsiTheme="minorHAnsi" w:cstheme="minorHAnsi"/>
        <w:bCs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47275" w14:textId="69D70F00" w:rsidR="00A16FCB" w:rsidRPr="00A16FCB" w:rsidRDefault="00A16FCB" w:rsidP="00E71E16">
    <w:pPr>
      <w:pStyle w:val="Footer"/>
      <w:jc w:val="center"/>
    </w:pPr>
    <w:r w:rsidRPr="00A16FCB">
      <w:rPr>
        <w:rFonts w:asciiTheme="minorHAnsi" w:hAnsiTheme="minorHAnsi" w:cstheme="minorHAnsi"/>
      </w:rPr>
      <w:t>STUDENT ACTIVITY</w:t>
    </w:r>
    <w:r>
      <w:rPr>
        <w:rFonts w:asciiTheme="minorHAnsi" w:hAnsiTheme="minorHAnsi" w:cstheme="minorHAnsi"/>
      </w:rPr>
      <w:t xml:space="preserve"> </w:t>
    </w:r>
    <w:r w:rsidRPr="00A16FCB">
      <w:rPr>
        <w:rFonts w:asciiTheme="minorHAnsi" w:hAnsiTheme="minorHAnsi" w:cstheme="minorHAnsi"/>
      </w:rPr>
      <w:t xml:space="preserve">PAGE </w:t>
    </w:r>
    <w:r w:rsidRPr="00A16FCB">
      <w:rPr>
        <w:rFonts w:asciiTheme="minorHAnsi" w:hAnsiTheme="minorHAnsi" w:cstheme="minorHAnsi"/>
        <w:b/>
        <w:bCs/>
      </w:rPr>
      <w:fldChar w:fldCharType="begin"/>
    </w:r>
    <w:r w:rsidRPr="00A16FCB">
      <w:rPr>
        <w:rFonts w:asciiTheme="minorHAnsi" w:hAnsiTheme="minorHAnsi" w:cstheme="minorHAnsi"/>
        <w:b/>
        <w:bCs/>
      </w:rPr>
      <w:instrText xml:space="preserve"> PAGE  \* Arabic  \* MERGEFORMAT </w:instrText>
    </w:r>
    <w:r w:rsidRPr="00A16FCB">
      <w:rPr>
        <w:rFonts w:asciiTheme="minorHAnsi" w:hAnsiTheme="minorHAnsi" w:cstheme="minorHAnsi"/>
        <w:b/>
        <w:bCs/>
      </w:rPr>
      <w:fldChar w:fldCharType="separate"/>
    </w:r>
    <w:r w:rsidR="00165309">
      <w:rPr>
        <w:rFonts w:asciiTheme="minorHAnsi" w:hAnsiTheme="minorHAnsi" w:cstheme="minorHAnsi"/>
        <w:b/>
        <w:bCs/>
        <w:noProof/>
      </w:rPr>
      <w:t>3</w:t>
    </w:r>
    <w:r w:rsidRPr="00A16FCB">
      <w:rPr>
        <w:rFonts w:asciiTheme="minorHAnsi" w:hAnsiTheme="minorHAnsi" w:cstheme="minorHAnsi"/>
        <w:b/>
        <w:bCs/>
      </w:rPr>
      <w:fldChar w:fldCharType="end"/>
    </w:r>
    <w:r w:rsidRPr="00A16FCB">
      <w:rPr>
        <w:rFonts w:asciiTheme="minorHAnsi" w:hAnsiTheme="minorHAnsi" w:cstheme="minorHAnsi"/>
      </w:rPr>
      <w:t xml:space="preserve"> OF </w:t>
    </w:r>
    <w:r>
      <w:rPr>
        <w:rFonts w:asciiTheme="minorHAnsi" w:hAnsiTheme="minorHAnsi" w:cstheme="minorHAnsi"/>
        <w:b/>
        <w:bCs/>
      </w:rPr>
      <w:t xml:space="preserve">3 </w:t>
    </w:r>
    <w:r w:rsidRPr="00A16FCB">
      <w:rPr>
        <w:rFonts w:asciiTheme="minorHAnsi" w:hAnsiTheme="minorHAnsi" w:cstheme="minorHAnsi"/>
      </w:rPr>
      <w:t>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D1CFB" w14:textId="77777777" w:rsidR="004369C1" w:rsidRDefault="004369C1">
      <w:pPr>
        <w:spacing w:after="0" w:line="240" w:lineRule="auto"/>
      </w:pPr>
      <w:r>
        <w:separator/>
      </w:r>
    </w:p>
  </w:footnote>
  <w:footnote w:type="continuationSeparator" w:id="0">
    <w:p w14:paraId="31C9C366" w14:textId="77777777" w:rsidR="004369C1" w:rsidRDefault="004369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E870FB" w14:textId="1D39BD9C" w:rsidR="00EB1E9F" w:rsidRPr="00240F17" w:rsidRDefault="00CC7086" w:rsidP="00CC7086">
    <w:pPr>
      <w:tabs>
        <w:tab w:val="left" w:pos="2230"/>
        <w:tab w:val="left" w:pos="3075"/>
        <w:tab w:val="right" w:pos="9632"/>
      </w:tabs>
      <w:spacing w:before="708"/>
      <w:jc w:val="right"/>
      <w:rPr>
        <w:rFonts w:asciiTheme="minorHAnsi" w:hAnsiTheme="minorHAnsi" w:cstheme="minorHAnsi"/>
        <w:b/>
        <w:sz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13D5109" wp14:editId="53AFA0D0">
          <wp:simplePos x="0" y="0"/>
          <wp:positionH relativeFrom="column">
            <wp:posOffset>-2540</wp:posOffset>
          </wp:positionH>
          <wp:positionV relativeFrom="paragraph">
            <wp:posOffset>34290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75BE8" w:rsidRPr="00240F17">
      <w:rPr>
        <w:rFonts w:asciiTheme="minorHAnsi" w:eastAsia="Cambria" w:hAnsiTheme="minorHAnsi" w:cstheme="minorHAnsi"/>
        <w:b/>
        <w:sz w:val="24"/>
        <w:szCs w:val="28"/>
      </w:rPr>
      <w:t>I</w:t>
    </w:r>
    <w:r w:rsidR="00E67191" w:rsidRPr="00240F17">
      <w:rPr>
        <w:rFonts w:asciiTheme="minorHAnsi" w:eastAsia="Cambria" w:hAnsiTheme="minorHAnsi" w:cstheme="minorHAnsi"/>
        <w:b/>
        <w:sz w:val="24"/>
        <w:szCs w:val="28"/>
      </w:rPr>
      <w:t xml:space="preserve">NTERVIEW SKILLS </w:t>
    </w:r>
    <w:r w:rsidR="00775BE8" w:rsidRPr="00240F17">
      <w:rPr>
        <w:rFonts w:asciiTheme="minorHAnsi" w:eastAsia="Cambria" w:hAnsiTheme="minorHAnsi" w:cstheme="minorHAnsi"/>
        <w:b/>
        <w:sz w:val="24"/>
        <w:szCs w:val="28"/>
      </w:rPr>
      <w:t xml:space="preserve">AND </w:t>
    </w:r>
    <w:r w:rsidR="00E67191" w:rsidRPr="00240F17">
      <w:rPr>
        <w:rFonts w:asciiTheme="minorHAnsi" w:eastAsia="Cambria" w:hAnsiTheme="minorHAnsi" w:cstheme="minorHAnsi"/>
        <w:b/>
        <w:sz w:val="24"/>
        <w:szCs w:val="28"/>
      </w:rPr>
      <w:t>MOCK INTERVIEW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E85EA5"/>
    <w:multiLevelType w:val="multilevel"/>
    <w:tmpl w:val="3FB4713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28D66314"/>
    <w:multiLevelType w:val="multilevel"/>
    <w:tmpl w:val="6A2EC7C2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2" w15:restartNumberingAfterBreak="0">
    <w:nsid w:val="2CFC0BFB"/>
    <w:multiLevelType w:val="multilevel"/>
    <w:tmpl w:val="AEA473A0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435B2B71"/>
    <w:multiLevelType w:val="multilevel"/>
    <w:tmpl w:val="7480BE62"/>
    <w:lvl w:ilvl="0">
      <w:start w:val="1"/>
      <w:numFmt w:val="decimal"/>
      <w:lvlText w:val="%1."/>
      <w:lvlJc w:val="left"/>
      <w:pPr>
        <w:ind w:left="72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4" w15:restartNumberingAfterBreak="0">
    <w:nsid w:val="49EC37CD"/>
    <w:multiLevelType w:val="hybridMultilevel"/>
    <w:tmpl w:val="AC3032A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6201D27"/>
    <w:multiLevelType w:val="hybridMultilevel"/>
    <w:tmpl w:val="463849A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DC03939"/>
    <w:multiLevelType w:val="hybridMultilevel"/>
    <w:tmpl w:val="D80846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7079C6"/>
    <w:multiLevelType w:val="multilevel"/>
    <w:tmpl w:val="D452D89E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7EwMDO2NDUxNjNS0lEKTi0uzszPAykwrAUAtCJsECwAAAA="/>
  </w:docVars>
  <w:rsids>
    <w:rsidRoot w:val="00EB1E9F"/>
    <w:rsid w:val="00152665"/>
    <w:rsid w:val="0015658D"/>
    <w:rsid w:val="00165309"/>
    <w:rsid w:val="001F3422"/>
    <w:rsid w:val="00240F17"/>
    <w:rsid w:val="002E3F39"/>
    <w:rsid w:val="004038C6"/>
    <w:rsid w:val="004369C1"/>
    <w:rsid w:val="00483FF6"/>
    <w:rsid w:val="00514378"/>
    <w:rsid w:val="007516A3"/>
    <w:rsid w:val="00775BE8"/>
    <w:rsid w:val="007F15FA"/>
    <w:rsid w:val="00837E8F"/>
    <w:rsid w:val="008A1514"/>
    <w:rsid w:val="008B73E3"/>
    <w:rsid w:val="009F6D87"/>
    <w:rsid w:val="00A16FCB"/>
    <w:rsid w:val="00A45592"/>
    <w:rsid w:val="00BA7766"/>
    <w:rsid w:val="00BD06CE"/>
    <w:rsid w:val="00CB1FC6"/>
    <w:rsid w:val="00CC7086"/>
    <w:rsid w:val="00DD6EFA"/>
    <w:rsid w:val="00E67191"/>
    <w:rsid w:val="00E71E16"/>
    <w:rsid w:val="00EB1E9F"/>
    <w:rsid w:val="00FC2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3E55D29"/>
  <w15:docId w15:val="{F1F20035-A9C1-41F6-AA24-3C9193A77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43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37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3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F39"/>
  </w:style>
  <w:style w:type="paragraph" w:styleId="Footer">
    <w:name w:val="footer"/>
    <w:basedOn w:val="Normal"/>
    <w:link w:val="FooterChar"/>
    <w:uiPriority w:val="99"/>
    <w:unhideWhenUsed/>
    <w:rsid w:val="002E3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F39"/>
  </w:style>
  <w:style w:type="paragraph" w:styleId="ListParagraph">
    <w:name w:val="List Paragraph"/>
    <w:basedOn w:val="Normal"/>
    <w:uiPriority w:val="34"/>
    <w:qFormat/>
    <w:rsid w:val="00BA77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77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C:/Users/Daphnee%20Morin/Downloads/www.myBlueprint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C3598F-FE2F-4B77-B471-12C846B9510B}"/>
</file>

<file path=customXml/itemProps2.xml><?xml version="1.0" encoding="utf-8"?>
<ds:datastoreItem xmlns:ds="http://schemas.openxmlformats.org/officeDocument/2006/customXml" ds:itemID="{44EAD02B-03F7-469C-8201-B1EFD01A9F85}"/>
</file>

<file path=customXml/itemProps3.xml><?xml version="1.0" encoding="utf-8"?>
<ds:datastoreItem xmlns:ds="http://schemas.openxmlformats.org/officeDocument/2006/customXml" ds:itemID="{FCB1B165-68B3-4DC7-9691-2F677BDC661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12</Words>
  <Characters>804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phnee</dc:creator>
  <cp:lastModifiedBy>Sherrie Martens</cp:lastModifiedBy>
  <cp:revision>2</cp:revision>
  <dcterms:created xsi:type="dcterms:W3CDTF">2018-06-06T20:23:00Z</dcterms:created>
  <dcterms:modified xsi:type="dcterms:W3CDTF">2018-06-06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